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Sai Siddartha Reddy Avuthu</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i Siddartha Reddy</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vuthu</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14 West Algonquin Road, Des Plaines, IL, USA Des Plaines, IL, USA 60016</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isiddarthareddy@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632637974</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